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ape Town Performing Arts Academy (CTPAA)</w:t>
      </w:r>
      <w:r>
        <w:br/>
      </w:r>
      <w:r>
        <w:t xml:space="preserve">123 Theater Avenue</w:t>
      </w:r>
      <w:r>
        <w:br/>
      </w:r>
      <w:r>
        <w:t xml:space="preserve">Cape Town, Western Cape</w:t>
      </w:r>
      <w:r>
        <w:br/>
      </w:r>
      <w:r>
        <w:t xml:space="preserve">South Africa</w:t>
      </w:r>
    </w:p>
    <w:bookmarkStart w:id="20" w:name="X3de809556b1ba71ae7317bd9f4d83c5ce44a775"/>
    <w:p>
      <w:pPr>
        <w:pStyle w:val="Heading2"/>
      </w:pPr>
      <w:r>
        <w:t xml:space="preserve">Subject: Scholarship Application for Acting Training at Cape Town Performing Arts Academy</w:t>
      </w:r>
    </w:p>
    <w:p>
      <w:pPr>
        <w:pStyle w:val="FirstParagraph"/>
      </w:pPr>
      <w:r>
        <w:t xml:space="preserve">Dear Esteemed Members of the Scholarship Committee,</w:t>
      </w:r>
    </w:p>
    <w:p>
      <w:pPr>
        <w:pStyle w:val="BodyText"/>
      </w:pPr>
      <w:r>
        <w:t xml:space="preserve">I am writing with profound enthusiasm to submit my formal Scholarship Application Letter for the prestigious Acting Fellowship Program at the Cape Town Performing Arts Academy (CTPAA) in South Africa. As a dedicated and passionate Actor from Johannesburg, I have meticulously crafted this application to articulate how this opportunity will transform my artistic journey while honoring Cape Town’s vibrant cultural legacy. My dream is not merely to become an Actor, but to contribute meaningfully to South Africa’s rich storytelling tradition—a mission uniquely aligned with the transformative ethos of your institution in South Africa Cape Town.</w:t>
      </w:r>
    </w:p>
    <w:p>
      <w:pPr>
        <w:pStyle w:val="BodyText"/>
      </w:pPr>
      <w:r>
        <w:t xml:space="preserve">My fascination with performance began at age eight when I witnessed a street theatre production in Johannesburg’s Soweto district. The raw emotion and community connection depicted on that makeshift stage ignited a lifelong commitment to acting as both art form and social catalyst. Since then, I have immersed myself in rigorous training: completing advanced drama studies at the University of the Witwatersrand, performing lead roles in three acclaimed South African productions (*Mama's House*, *Ubuntu Theatre Collective*), and earning recognition at the National Arts Festival. However, my vision demands more than local exposure—it requires immersion in a globalized theatrical ecosystem where cultural dialogue thrives. This is precisely why I seek to train under CTPAA’s visionary faculty in South Africa Cape Town, a city that masterfully bridges Africa’s storytelling heritage with contemporary performance innovation.</w:t>
      </w:r>
    </w:p>
    <w:p>
      <w:pPr>
        <w:pStyle w:val="BodyText"/>
      </w:pPr>
      <w:r>
        <w:t xml:space="preserve">Cape Town’s unique position as the cultural epicenter of Southern Africa makes it the irreplaceable setting for my artistic evolution. Unlike other training hubs, this city offers unprecedented access to: (1) The Cape Town International Festival, where I would learn from global directors; (2) The Cape Flats community projects that ground theater in social justice—directly relevant to my work on youth empowerment initiatives; and (3) A multicultural environment where Afrikaans, Xhosa, English, and Coloured theatre traditions intersect. I have long studied how CTPAA’s curriculum—particularly its "African Performance Traditions" module—integrates indigenous storytelling with Stanislavski techniques. This pedagogy mirrors my own artistic philosophy: acting as a tool for healing and unity in post-apartheid South Africa.</w:t>
      </w:r>
    </w:p>
    <w:p>
      <w:pPr>
        <w:pStyle w:val="BodyText"/>
      </w:pPr>
      <w:r>
        <w:t xml:space="preserve">As an Actor navigating South Africa’s competitive arts landscape, financial constraints have often limited my opportunities. While I’ve secured modest funding through local grants and part-time teaching, these resources fall short of covering CTPAA’s specialized training costs. A scholarship would remove this barrier, enabling me to fully engage with the academy’s intensive six-month program without accruing debt—a critical consideration given that most emerging South African Actors rely on family support during early career development. My proposed budget demonstrates how your investment will be maximized: 70% for tuition and accommodation near the CTPAA campus, 20% for workshops with visiting artists, and 10% for travel to community theatre projects across the Western Cape.</w:t>
      </w:r>
    </w:p>
    <w:p>
      <w:pPr>
        <w:pStyle w:val="BodyText"/>
      </w:pPr>
      <w:r>
        <w:t xml:space="preserve">My commitment to this field extends beyond personal ambition. In my final year at Wits University, I co-founded "Voices of Tomorrow," a non-profit mentoring program pairing underprivileged youth with professional Actors in townships like Khayelitsha. We’ve already trained 47 young people in performance skills that build confidence and critical thinking—proving theatre’s power to drive social change. Training at CTPAA would equip me with advanced techniques to scale this initiative across South Africa Cape Town’s diverse communities. I envision establishing a permanent youth theatre hub within the academy’s network, producing original works that reflect our collective identity while preparing the next generation of Artists.</w:t>
      </w:r>
    </w:p>
    <w:p>
      <w:pPr>
        <w:pStyle w:val="BodyText"/>
      </w:pPr>
      <w:r>
        <w:t xml:space="preserve">What distinguishes my Scholarship Application Letter is its alignment with CTPAA’s mission to "cultivate artists who amplify Africa’s voice." My proposed project—*The Cape Town Echoes Project*—will document oral histories from three distinct Cape Town communities through collaborative theatre, later performed at the academy’s annual showcase. This work directly supports South Africa’s National Arts Council goals for cultural preservation and economic growth through creative industries. Moreover, I’ve secured preliminary partnerships with the Cape Town City Theatre and a local radio station to broadcast these stories nationally, ensuring our project resonates beyond academic walls.</w:t>
      </w:r>
    </w:p>
    <w:p>
      <w:pPr>
        <w:pStyle w:val="BodyText"/>
      </w:pPr>
      <w:r>
        <w:t xml:space="preserve">I understand that as an Actor in South Africa Cape Town, you seek candidates who will honor this city’s legacy while innovating for its future. My journey—from street performances in Johannesburg to advocating for arts access in township schools—has prepared me to thrive here. I have already begun collaborating with CTPAA alumni on community projects, including a recent reading of my original play *Roots and Wings* at the Baxter Theatre, where it was praised for its "authentic Cape Town voice." This experience reinforced that I belong among the Artists who shape this city’s cultural narrative.</w:t>
      </w:r>
    </w:p>
    <w:p>
      <w:pPr>
        <w:pStyle w:val="BodyText"/>
      </w:pPr>
      <w:r>
        <w:t xml:space="preserve">My ultimate vision is to become a leading Actor and educator whose work bridges South Africa’s past and future. With CTPAA’s mentorship, I will master techniques for nuanced character development while grounding my artistry in Cape Town’s ethos of "Ubuntu." Upon completion, I will return to Johannesburg as a teaching Artist with CTPAA's regional network—delivering workshops that integrate the academy’s methods into township schools—and co-direct an annual youth festival celebrating South Africa’s diverse narratives. This scholarship is not just investment in my career; it is an investment in ensuring South Africa Cape Town remains a global beacon for inclusive, innovative theatre.</w:t>
      </w:r>
    </w:p>
    <w:p>
      <w:pPr>
        <w:pStyle w:val="BodyText"/>
      </w:pPr>
      <w:r>
        <w:t xml:space="preserve">Thank you for considering this Scholarship Application Letter from a deeply committed Actor. I have attached my portfolio, academic transcripts, letters of recommendation from CTPAA-affiliated directors, and the detailed *Cape Town Echoes Project* proposal. I welcome the opportunity to discuss how my vision aligns with your academy’s goals during an interview at your convenience.</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4T11:50:37Z</dcterms:created>
  <dcterms:modified xsi:type="dcterms:W3CDTF">2026-07-24T11:50:37Z</dcterms:modified>
</cp:coreProperties>
</file>

<file path=docProps/custom.xml><?xml version="1.0" encoding="utf-8"?>
<Properties xmlns="http://schemas.openxmlformats.org/officeDocument/2006/custom-properties" xmlns:vt="http://schemas.openxmlformats.org/officeDocument/2006/docPropsVTypes"/>
</file>